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33D0919E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0B7BC3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სილამაზის და კოსმეტიკის სალონების ბიზნესებისთვ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შესასყიდი საგრანტო ნივთების ფასთა კ(ვ)ოტირებაზე.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ლტოლვილთა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საქართველოში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proofErr w:type="gramStart"/>
      <w:r w:rsidRPr="00417A2F">
        <w:rPr>
          <w:rFonts w:ascii="Sylfaen" w:hAnsi="Sylfaen"/>
        </w:rPr>
        <w:t>ორგანიზაციის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proofErr w:type="gramStart"/>
      <w:r w:rsidRPr="00417A2F">
        <w:rPr>
          <w:rFonts w:ascii="Sylfaen" w:hAnsi="Sylfaen"/>
        </w:rPr>
        <w:t>ლტოლვილთა</w:t>
      </w:r>
      <w:proofErr w:type="spellEnd"/>
      <w:proofErr w:type="gram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0F1B6308" w14:textId="38B2E7DB" w:rsidR="007F4CFC" w:rsidRPr="000B7BC3" w:rsidRDefault="00124A07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 </w:t>
      </w:r>
      <w:r w:rsidR="007A45CE" w:rsidRPr="000B7BC3">
        <w:rPr>
          <w:rFonts w:ascii="Sylfaen" w:hAnsi="Sylfaen"/>
          <w:lang w:val="ka-GE"/>
        </w:rPr>
        <w:t xml:space="preserve"> </w:t>
      </w:r>
      <w:r w:rsidR="007D1805" w:rsidRPr="000B7BC3">
        <w:rPr>
          <w:rFonts w:ascii="Sylfaen" w:hAnsi="Sylfaen"/>
          <w:lang w:val="ka-GE"/>
        </w:rPr>
        <w:t xml:space="preserve"> ს</w:t>
      </w:r>
      <w:r w:rsidR="000B7BC3" w:rsidRPr="000B7BC3">
        <w:rPr>
          <w:rFonts w:ascii="Sylfaen" w:hAnsi="Sylfaen"/>
          <w:lang w:val="ka-GE"/>
        </w:rPr>
        <w:t xml:space="preserve">ილამაზის და კოსმეტიკის სალონების ბიზნესებისთვის შესასყიდი საგრანტო ნივთების ფასთა კ(ვ)ოტირებაზე. </w:t>
      </w:r>
    </w:p>
    <w:p w14:paraId="6BE9C155" w14:textId="2A3DABD4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623B8AD7" w:rsidR="008409E2" w:rsidRPr="001B30A5" w:rsidRDefault="0053283C" w:rsidP="008076FD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8076FD" w:rsidRPr="008076FD">
        <w:rPr>
          <w:rFonts w:ascii="Sylfaen" w:hAnsi="Sylfaen"/>
          <w:lang w:val="ka-GE"/>
        </w:rPr>
        <w:t>PR_00166802</w:t>
      </w:r>
    </w:p>
    <w:p w14:paraId="1D90E0E7" w14:textId="61BD7EA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8076FD">
        <w:rPr>
          <w:rFonts w:ascii="Sylfaen" w:hAnsi="Sylfaen"/>
          <w:lang w:val="ka-GE"/>
        </w:rPr>
        <w:t>1</w:t>
      </w:r>
      <w:r w:rsidR="008076FD">
        <w:rPr>
          <w:rFonts w:ascii="Sylfaen" w:hAnsi="Sylfaen"/>
        </w:rPr>
        <w:t>5</w:t>
      </w:r>
      <w:r w:rsidR="00837ABA">
        <w:rPr>
          <w:rFonts w:ascii="Sylfaen" w:hAnsi="Sylfaen"/>
        </w:rPr>
        <w:t xml:space="preserve"> </w:t>
      </w:r>
      <w:r w:rsidR="00837ABA">
        <w:rPr>
          <w:rFonts w:ascii="Sylfaen" w:hAnsi="Sylfaen"/>
          <w:lang w:val="ka-GE"/>
        </w:rPr>
        <w:t>სექტემბერი</w:t>
      </w:r>
    </w:p>
    <w:p w14:paraId="5A10C4E0" w14:textId="1B9D1ABD" w:rsidR="008409E2" w:rsidRPr="001B30A5" w:rsidRDefault="000B7BC3" w:rsidP="00837ABA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8076FD">
        <w:rPr>
          <w:rFonts w:ascii="Sylfaen" w:hAnsi="Sylfaen"/>
          <w:lang w:val="ka-GE"/>
        </w:rPr>
        <w:t>22</w:t>
      </w:r>
      <w:r w:rsidR="00837ABA">
        <w:rPr>
          <w:rFonts w:ascii="Sylfaen" w:hAnsi="Sylfaen"/>
          <w:lang w:val="ka-GE"/>
        </w:rPr>
        <w:t xml:space="preserve"> </w:t>
      </w:r>
      <w:r w:rsidR="00837ABA" w:rsidRPr="00837ABA">
        <w:rPr>
          <w:rFonts w:ascii="Sylfaen" w:hAnsi="Sylfaen"/>
          <w:lang w:val="ka-GE"/>
        </w:rPr>
        <w:t>სექტემბერ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08A4E5E7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 xml:space="preserve">, დღგ-ს ჩათვლით 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5C559012" w:rsidR="008409E2" w:rsidRPr="00C17AD7" w:rsidRDefault="00732871" w:rsidP="008409E2">
      <w:pPr>
        <w:jc w:val="both"/>
        <w:rPr>
          <w:rFonts w:ascii="Sylfaen" w:hAnsi="Sylfaen"/>
          <w:b/>
          <w:bCs/>
          <w:lang w:val="ka-GE"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 xml:space="preserve">არა უგვინეს </w:t>
      </w:r>
      <w:r w:rsidR="008076FD">
        <w:rPr>
          <w:rFonts w:ascii="Sylfaen" w:hAnsi="Sylfaen"/>
          <w:b/>
          <w:bCs/>
          <w:lang w:val="ka-GE"/>
        </w:rPr>
        <w:t>22</w:t>
      </w:r>
      <w:r w:rsidR="00837ABA">
        <w:rPr>
          <w:rFonts w:ascii="Sylfaen" w:hAnsi="Sylfaen"/>
          <w:b/>
          <w:bCs/>
          <w:lang w:val="ka-GE"/>
        </w:rPr>
        <w:t>.09</w:t>
      </w:r>
      <w:r w:rsidR="003B177B">
        <w:rPr>
          <w:rFonts w:ascii="Sylfaen" w:hAnsi="Sylfaen"/>
          <w:b/>
          <w:bCs/>
          <w:lang w:val="ka-GE"/>
        </w:rPr>
        <w:t>.</w:t>
      </w:r>
      <w:r w:rsidR="00766406" w:rsidRPr="0000243F">
        <w:rPr>
          <w:rFonts w:ascii="Sylfaen" w:hAnsi="Sylfaen"/>
          <w:b/>
          <w:bCs/>
          <w:lang w:val="ka-GE"/>
        </w:rPr>
        <w:t>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8076FD" w:rsidRPr="008076FD">
        <w:rPr>
          <w:rFonts w:ascii="Sylfaen" w:hAnsi="Sylfaen"/>
          <w:lang w:val="ka-GE"/>
        </w:rPr>
        <w:t xml:space="preserve"> </w:t>
      </w:r>
      <w:r w:rsidR="008076FD" w:rsidRPr="008076FD">
        <w:rPr>
          <w:rFonts w:ascii="Sylfaen" w:hAnsi="Sylfaen"/>
          <w:b/>
          <w:lang w:val="ka-GE"/>
        </w:rPr>
        <w:t>PR_00166802</w:t>
      </w:r>
      <w:r w:rsidR="00C17AD7" w:rsidRPr="008076FD">
        <w:rPr>
          <w:rFonts w:ascii="Sylfaen" w:hAnsi="Sylfaen"/>
          <w:b/>
          <w:lang w:val="ka-GE"/>
        </w:rPr>
        <w:t xml:space="preserve"> </w:t>
      </w:r>
      <w:r w:rsidR="00C17AD7">
        <w:rPr>
          <w:rFonts w:ascii="Sylfaen" w:hAnsi="Sylfaen"/>
          <w:lang w:val="ka-GE"/>
        </w:rPr>
        <w:t xml:space="preserve"> და კომპანიის დასახელება.</w:t>
      </w:r>
    </w:p>
    <w:p w14:paraId="62BD01F9" w14:textId="59D35DBA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8D41B6" w:rsidRPr="008D41B6">
        <w:rPr>
          <w:u w:val="single"/>
        </w:rPr>
        <w:t>ekaterine.tchotchua@drc.ngo</w:t>
      </w:r>
      <w:r>
        <w:rPr>
          <w:rFonts w:ascii="Sylfaen" w:hAnsi="Sylfaen"/>
          <w:lang w:val="ka-GE"/>
        </w:rPr>
        <w:t xml:space="preserve"> </w:t>
      </w:r>
      <w:r w:rsidR="003B177B">
        <w:rPr>
          <w:rFonts w:ascii="Sylfaen" w:hAnsi="Sylfaen"/>
          <w:lang w:val="ka-GE"/>
        </w:rPr>
        <w:t xml:space="preserve"> </w:t>
      </w:r>
      <w:r w:rsidRPr="00DA54A5">
        <w:rPr>
          <w:rFonts w:ascii="Sylfaen" w:hAnsi="Sylfaen"/>
          <w:lang w:val="ka-GE"/>
        </w:rPr>
        <w:t xml:space="preserve">არა უგვიანეს </w:t>
      </w:r>
      <w:r w:rsidR="008076FD">
        <w:rPr>
          <w:rFonts w:ascii="Sylfaen" w:hAnsi="Sylfaen"/>
          <w:b/>
          <w:bCs/>
          <w:lang w:val="ka-GE"/>
        </w:rPr>
        <w:t>19</w:t>
      </w:r>
      <w:r w:rsidR="00837ABA" w:rsidRPr="00837ABA">
        <w:rPr>
          <w:rFonts w:ascii="Sylfaen" w:hAnsi="Sylfaen"/>
          <w:b/>
          <w:bCs/>
          <w:lang w:val="ka-GE"/>
        </w:rPr>
        <w:t>.09.2021</w:t>
      </w:r>
      <w:bookmarkStart w:id="0" w:name="_GoBack"/>
      <w:bookmarkEnd w:id="0"/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3F680D6D" w14:textId="7A16E650" w:rsidR="00F05ED1" w:rsidRPr="000B7BC3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233CC1" w:rsidRPr="000B7BC3">
        <w:rPr>
          <w:rFonts w:ascii="Sylfaen" w:hAnsi="Sylfaen"/>
          <w:lang w:val="ka-GE"/>
        </w:rPr>
        <w:t>.</w:t>
      </w:r>
    </w:p>
    <w:sectPr w:rsidR="00F05ED1" w:rsidRPr="000B7BC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D288C7" w14:textId="77777777" w:rsidR="0006193D" w:rsidRDefault="0006193D" w:rsidP="007D2064">
      <w:pPr>
        <w:spacing w:after="0" w:line="240" w:lineRule="auto"/>
      </w:pPr>
      <w:r>
        <w:separator/>
      </w:r>
    </w:p>
  </w:endnote>
  <w:endnote w:type="continuationSeparator" w:id="0">
    <w:p w14:paraId="05D824A9" w14:textId="77777777" w:rsidR="0006193D" w:rsidRDefault="0006193D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A0917A" w14:textId="77777777" w:rsidR="0006193D" w:rsidRDefault="0006193D" w:rsidP="007D2064">
      <w:pPr>
        <w:spacing w:after="0" w:line="240" w:lineRule="auto"/>
      </w:pPr>
      <w:r>
        <w:separator/>
      </w:r>
    </w:p>
  </w:footnote>
  <w:footnote w:type="continuationSeparator" w:id="0">
    <w:p w14:paraId="51F3F6F2" w14:textId="77777777" w:rsidR="0006193D" w:rsidRDefault="0006193D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WysDQyMTMyMzRS0lEKTi0uzszPAykwNK4FAPWaTFctAAAA"/>
  </w:docVars>
  <w:rsids>
    <w:rsidRoot w:val="00883FCF"/>
    <w:rsid w:val="000007EA"/>
    <w:rsid w:val="0000243F"/>
    <w:rsid w:val="0003780B"/>
    <w:rsid w:val="00050A3B"/>
    <w:rsid w:val="0006193D"/>
    <w:rsid w:val="00072BC3"/>
    <w:rsid w:val="00094C1D"/>
    <w:rsid w:val="000A3857"/>
    <w:rsid w:val="000B7BC3"/>
    <w:rsid w:val="000C5697"/>
    <w:rsid w:val="000D218A"/>
    <w:rsid w:val="000D2C3A"/>
    <w:rsid w:val="000E205A"/>
    <w:rsid w:val="000F5A22"/>
    <w:rsid w:val="00114A56"/>
    <w:rsid w:val="00124A07"/>
    <w:rsid w:val="00125449"/>
    <w:rsid w:val="0012609A"/>
    <w:rsid w:val="001278B0"/>
    <w:rsid w:val="0019174E"/>
    <w:rsid w:val="001964AB"/>
    <w:rsid w:val="001B30A5"/>
    <w:rsid w:val="001B701D"/>
    <w:rsid w:val="001E3E3D"/>
    <w:rsid w:val="001E6214"/>
    <w:rsid w:val="001E6B1B"/>
    <w:rsid w:val="001F241F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2E26E4"/>
    <w:rsid w:val="00314754"/>
    <w:rsid w:val="00320A9D"/>
    <w:rsid w:val="00333F59"/>
    <w:rsid w:val="00366425"/>
    <w:rsid w:val="00367BE4"/>
    <w:rsid w:val="00372234"/>
    <w:rsid w:val="0037349C"/>
    <w:rsid w:val="0039177B"/>
    <w:rsid w:val="003B177B"/>
    <w:rsid w:val="003B6E54"/>
    <w:rsid w:val="003F417A"/>
    <w:rsid w:val="003F7D85"/>
    <w:rsid w:val="004131CF"/>
    <w:rsid w:val="0042324D"/>
    <w:rsid w:val="00434F34"/>
    <w:rsid w:val="00435670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0119"/>
    <w:rsid w:val="005740B2"/>
    <w:rsid w:val="0059321C"/>
    <w:rsid w:val="005D4B05"/>
    <w:rsid w:val="005D4D63"/>
    <w:rsid w:val="00642C0D"/>
    <w:rsid w:val="0067311A"/>
    <w:rsid w:val="006F2D8D"/>
    <w:rsid w:val="006F7872"/>
    <w:rsid w:val="00701545"/>
    <w:rsid w:val="0070612B"/>
    <w:rsid w:val="00724D75"/>
    <w:rsid w:val="00725EF0"/>
    <w:rsid w:val="00732871"/>
    <w:rsid w:val="00735D03"/>
    <w:rsid w:val="007450CA"/>
    <w:rsid w:val="00756A21"/>
    <w:rsid w:val="00766406"/>
    <w:rsid w:val="00770F65"/>
    <w:rsid w:val="00780755"/>
    <w:rsid w:val="007A45CE"/>
    <w:rsid w:val="007A6591"/>
    <w:rsid w:val="007B5BAC"/>
    <w:rsid w:val="007B6A7D"/>
    <w:rsid w:val="007B6AFB"/>
    <w:rsid w:val="007D0B32"/>
    <w:rsid w:val="007D1805"/>
    <w:rsid w:val="007D2064"/>
    <w:rsid w:val="007D402D"/>
    <w:rsid w:val="007E7E4B"/>
    <w:rsid w:val="007F4CFC"/>
    <w:rsid w:val="0080540A"/>
    <w:rsid w:val="008076FD"/>
    <w:rsid w:val="00825C5E"/>
    <w:rsid w:val="00830983"/>
    <w:rsid w:val="00837ABA"/>
    <w:rsid w:val="008409E2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687A"/>
    <w:rsid w:val="008F6196"/>
    <w:rsid w:val="0091680D"/>
    <w:rsid w:val="009313EA"/>
    <w:rsid w:val="00941920"/>
    <w:rsid w:val="009430B9"/>
    <w:rsid w:val="00957890"/>
    <w:rsid w:val="00960C21"/>
    <w:rsid w:val="00974324"/>
    <w:rsid w:val="009808F7"/>
    <w:rsid w:val="00980A05"/>
    <w:rsid w:val="009C280F"/>
    <w:rsid w:val="009D1C98"/>
    <w:rsid w:val="009D56E7"/>
    <w:rsid w:val="00A150A6"/>
    <w:rsid w:val="00A2552E"/>
    <w:rsid w:val="00A4288B"/>
    <w:rsid w:val="00A77667"/>
    <w:rsid w:val="00A83D95"/>
    <w:rsid w:val="00A85ACF"/>
    <w:rsid w:val="00AD2842"/>
    <w:rsid w:val="00B127C3"/>
    <w:rsid w:val="00B2792E"/>
    <w:rsid w:val="00B35901"/>
    <w:rsid w:val="00B6368A"/>
    <w:rsid w:val="00B9479D"/>
    <w:rsid w:val="00BA1EDB"/>
    <w:rsid w:val="00BB5F2A"/>
    <w:rsid w:val="00BD0C80"/>
    <w:rsid w:val="00C17AD7"/>
    <w:rsid w:val="00C47D33"/>
    <w:rsid w:val="00C47E2D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840C2"/>
    <w:rsid w:val="00DA54A5"/>
    <w:rsid w:val="00DB2801"/>
    <w:rsid w:val="00E3592F"/>
    <w:rsid w:val="00E63132"/>
    <w:rsid w:val="00EC455C"/>
    <w:rsid w:val="00EE6CBC"/>
    <w:rsid w:val="00F03FB8"/>
    <w:rsid w:val="00F05ED1"/>
    <w:rsid w:val="00F06FFE"/>
    <w:rsid w:val="00F91E46"/>
    <w:rsid w:val="00F93A64"/>
    <w:rsid w:val="00FA54C8"/>
    <w:rsid w:val="00FB1E42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Chochua</cp:lastModifiedBy>
  <cp:revision>2</cp:revision>
  <dcterms:created xsi:type="dcterms:W3CDTF">2021-09-15T07:13:00Z</dcterms:created>
  <dcterms:modified xsi:type="dcterms:W3CDTF">2021-09-15T07:13:00Z</dcterms:modified>
</cp:coreProperties>
</file>